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Equivalence tests (</w:t>
            </w: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omain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ub-Domain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i/>
                <w:rFonts w:ascii="Calibri" w:hAnsi="Calibri"/>
                <w:sz w:val="20"/>
              </w:rPr>
              <w:t xml:space="preserve">k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i/>
                <w:rFonts w:ascii="Calibri" w:hAnsi="Calibri"/>
                <w:sz w:val="20"/>
              </w:rPr>
              <w:t xml:space="preserve">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|</w:t>
            </w:r>
            <w:r>
              <w:rPr>
                <w:i/>
                <w:rFonts w:ascii="Calibri" w:hAnsi="Calibri"/>
                <w:sz w:val="20"/>
              </w:rPr>
              <w:t xml:space="preserve">r</w:t>
            </w:r>
            <w:r>
              <w:rPr>
                <w:rFonts w:ascii="Calibri" w:hAnsi="Calibri"/>
                <w:sz w:val="20"/>
              </w:rPr>
              <w:t xml:space="preserve">| &lt; .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|</w:t>
            </w:r>
            <w:r>
              <w:rPr>
                <w:i/>
                <w:rFonts w:ascii="Calibri" w:hAnsi="Calibri"/>
                <w:sz w:val="20"/>
              </w:rPr>
              <w:t xml:space="preserve">r</w:t>
            </w:r>
            <w:r>
              <w:rPr>
                <w:rFonts w:ascii="Calibri" w:hAnsi="Calibri"/>
                <w:sz w:val="20"/>
              </w:rPr>
              <w:t xml:space="preserve">| &lt; .05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redibility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interval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Overal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3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24 [0.015, 0.033] 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67, 0.215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gnitiv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20 [0.001, 0.039] 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71, 0.212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gnitiv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gre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36 [0.006, 0.067] 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19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56, 0.229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gnitiv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al Level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20 [-0.010, 0.050] 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2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73, 0.212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gnitiv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lligenc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110 [-0.110, 0.331] 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 .9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 .9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095, 0.316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gnitiv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sonality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.067 [-0.169, 0.034] 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25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 .9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69, 0.134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gnitiv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.008 [-0.099, 0.082] 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2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17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07, 0.191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gnitiv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34 [-0.009, 0.077] 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0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22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59, 0.227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emographi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0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14 [0.001, 0.026] 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78, 0.205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emographi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05 [-0.014, 0.025] 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86, 0.197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emographi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02 [-0.058, 0.061] 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0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5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93, 0.196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emographi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18 [0.003, 0.033] 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74, 0.209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emographi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onality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46 [0.004, 0.088] 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0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42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47, 0.239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emographi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.003 [-0.085, 0.078] 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1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12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201, 0.194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Job-related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42 [0.025, 0.058] 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16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  <w:shd w:val="clear" w:color="auto" w:fill="D3D3D3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50, 0.233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Job-related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ctio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44 [0.023, 0.065] 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29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48, 0.236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Job-related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nur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39 [0.015, 0.062] 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17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53, 0.231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Job-related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47 [0.004, 0.091] 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1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45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-0.146, 0.241]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* </w:t>
            </w: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 &lt; .05, ** </w:t>
            </w: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 &lt; .01, *** </w:t>
            </w: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 &lt; 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5T22:35:59Z</dcterms:created>
  <dcterms:modified xsi:type="dcterms:W3CDTF">2024-04-15T22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